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DD23D" w14:textId="0974C903" w:rsidR="007B66C3" w:rsidRDefault="007B66C3">
      <w:r>
        <w:t>Coolsculpting reviews.alwaysbeautiful.article.mz</w:t>
      </w:r>
    </w:p>
    <w:p w14:paraId="6050226C" w14:textId="6E14AEA5" w:rsidR="00F7128F" w:rsidRDefault="00F7128F">
      <w:r>
        <w:t>/</w:t>
      </w:r>
      <w:r w:rsidR="00E323DC">
        <w:t>CoolSculpting</w:t>
      </w:r>
      <w:r>
        <w:t xml:space="preserve"> reviews</w:t>
      </w:r>
    </w:p>
    <w:p w14:paraId="15E46F5D" w14:textId="02699A8F" w:rsidR="00F7128F" w:rsidRDefault="00F7128F">
      <w:r>
        <w:t>KW CoolSculpting Reviews</w:t>
      </w:r>
    </w:p>
    <w:p w14:paraId="285B0AF6" w14:textId="32922CD5" w:rsidR="00F7128F" w:rsidRDefault="00F7128F">
      <w:r>
        <w:t>META: CoolSculpting reviews</w:t>
      </w:r>
    </w:p>
    <w:p w14:paraId="2CCEAD37" w14:textId="10DFB777" w:rsidR="00F7128F" w:rsidRDefault="00F7128F">
      <w:r>
        <w:t xml:space="preserve">CoolSculpting Reviews and </w:t>
      </w:r>
      <w:r w:rsidR="00E323DC">
        <w:t>Testimonials</w:t>
      </w:r>
      <w:r>
        <w:t xml:space="preserve"> from Genuine Patients</w:t>
      </w:r>
    </w:p>
    <w:p w14:paraId="719B576B" w14:textId="77777777" w:rsidR="00F7128F" w:rsidRDefault="00F7128F"/>
    <w:p w14:paraId="682FF9C9" w14:textId="5C171160" w:rsidR="00181CAF" w:rsidRDefault="00E323DC" w:rsidP="00F7128F">
      <w:r>
        <w:t xml:space="preserve">Read these </w:t>
      </w:r>
      <w:r w:rsidR="00F7128F">
        <w:t xml:space="preserve">CoolSculpting reviews from </w:t>
      </w:r>
      <w:r>
        <w:t>genuine</w:t>
      </w:r>
      <w:r w:rsidR="00181CAF">
        <w:t xml:space="preserve"> </w:t>
      </w:r>
      <w:r w:rsidR="00F7128F">
        <w:t xml:space="preserve">patients </w:t>
      </w:r>
      <w:r>
        <w:t>of the CoolClinic from</w:t>
      </w:r>
      <w:r w:rsidR="00F7128F">
        <w:t xml:space="preserve"> </w:t>
      </w:r>
      <w:r w:rsidR="00181CAF">
        <w:rPr>
          <w:rFonts w:ascii="Arial" w:hAnsi="Arial" w:cs="Arial"/>
          <w:sz w:val="20"/>
          <w:szCs w:val="20"/>
        </w:rPr>
        <w:t>Always Beautiful Medical Aesthetics and Cosmetics</w:t>
      </w:r>
      <w:r w:rsidR="00181CAF">
        <w:t xml:space="preserve"> </w:t>
      </w:r>
      <w:r>
        <w:t xml:space="preserve"> in Arora, CO. They</w:t>
      </w:r>
      <w:r w:rsidR="00F7128F">
        <w:t xml:space="preserve"> </w:t>
      </w:r>
      <w:r w:rsidR="009825C3">
        <w:t xml:space="preserve">demonstrate why Always Beautiful is the premier provider of CoolSculpting in the Denver area. </w:t>
      </w:r>
    </w:p>
    <w:p w14:paraId="5513B2E1" w14:textId="31E980B6" w:rsidR="009825C3" w:rsidRDefault="009825C3" w:rsidP="00F7128F">
      <w:r>
        <w:t>Is CoolSculpting Too Good to be True?</w:t>
      </w:r>
    </w:p>
    <w:p w14:paraId="186501F7" w14:textId="7395215E" w:rsidR="00975463" w:rsidRDefault="009825C3" w:rsidP="00F7128F">
      <w:r w:rsidRPr="00975463">
        <w:rPr>
          <w:u w:val="single"/>
        </w:rPr>
        <w:t>Simply f</w:t>
      </w:r>
      <w:r w:rsidR="00F7128F" w:rsidRPr="00975463">
        <w:rPr>
          <w:u w:val="single"/>
        </w:rPr>
        <w:t>reezing away your fat</w:t>
      </w:r>
      <w:r>
        <w:t xml:space="preserve"> during a </w:t>
      </w:r>
      <w:r w:rsidR="00E323DC">
        <w:t>35-minute</w:t>
      </w:r>
      <w:r>
        <w:t xml:space="preserve"> treatment</w:t>
      </w:r>
      <w:r w:rsidR="00F7128F">
        <w:t xml:space="preserve"> may sound too good to be true.  </w:t>
      </w:r>
      <w:r>
        <w:t>For decades</w:t>
      </w:r>
      <w:r w:rsidR="00F7128F">
        <w:t>, liposuction</w:t>
      </w:r>
      <w:r>
        <w:t xml:space="preserve"> provided</w:t>
      </w:r>
      <w:r w:rsidR="00F7128F">
        <w:t xml:space="preserve"> the only solution for</w:t>
      </w:r>
      <w:r>
        <w:t xml:space="preserve"> reducing fat that </w:t>
      </w:r>
      <w:r w:rsidR="00F7128F">
        <w:t>resist</w:t>
      </w:r>
      <w:r>
        <w:t>s</w:t>
      </w:r>
      <w:r w:rsidR="00F7128F">
        <w:t xml:space="preserve"> diet and exercise. </w:t>
      </w:r>
    </w:p>
    <w:p w14:paraId="7E1CF5E4" w14:textId="149AB76C" w:rsidR="00F7128F" w:rsidRDefault="00F7128F" w:rsidP="00F7128F">
      <w:pPr>
        <w:rPr>
          <w:u w:val="single"/>
        </w:rPr>
      </w:pPr>
      <w:r>
        <w:t xml:space="preserve">Then </w:t>
      </w:r>
      <w:r w:rsidRPr="00975463">
        <w:rPr>
          <w:u w:val="single"/>
        </w:rPr>
        <w:t>CoolSculpting</w:t>
      </w:r>
      <w:r>
        <w:t xml:space="preserve"> hit the market</w:t>
      </w:r>
      <w:r w:rsidR="006D2CD4">
        <w:t xml:space="preserve">. With it came claims that the non-invasive treatment provided </w:t>
      </w:r>
      <w:r>
        <w:t xml:space="preserve">long-term fat reduction without surgery or downtime. </w:t>
      </w:r>
      <w:r w:rsidR="006D2CD4">
        <w:t xml:space="preserve">After that came the questions. </w:t>
      </w:r>
      <w:r w:rsidR="006D2CD4" w:rsidRPr="00140B28">
        <w:rPr>
          <w:u w:val="single"/>
        </w:rPr>
        <w:t>D</w:t>
      </w:r>
      <w:r w:rsidRPr="00140B28">
        <w:rPr>
          <w:u w:val="single"/>
        </w:rPr>
        <w:t>oes CoolSculpting work?</w:t>
      </w:r>
      <w:r>
        <w:t xml:space="preserve">  </w:t>
      </w:r>
      <w:r w:rsidR="006D2CD4">
        <w:t>Is CoolSculpting right for me</w:t>
      </w:r>
      <w:r w:rsidR="00140B28">
        <w:t>?</w:t>
      </w:r>
      <w:r w:rsidR="006D2CD4">
        <w:t xml:space="preserve"> </w:t>
      </w:r>
      <w:r>
        <w:t xml:space="preserve">Moreover, who offers </w:t>
      </w:r>
      <w:r w:rsidRPr="00140B28">
        <w:rPr>
          <w:u w:val="single"/>
        </w:rPr>
        <w:t xml:space="preserve">the best CoolSculpting near me? </w:t>
      </w:r>
    </w:p>
    <w:p w14:paraId="0E7B5BD7" w14:textId="61B416F5" w:rsidR="00140B28" w:rsidRPr="00140B28" w:rsidRDefault="00140B28" w:rsidP="00F7128F">
      <w:r>
        <w:t>Finding the Best CoolSculpting Near You</w:t>
      </w:r>
    </w:p>
    <w:p w14:paraId="0146DA92" w14:textId="485906D1" w:rsidR="00564BCA" w:rsidRDefault="00564BCA" w:rsidP="00F7128F">
      <w:r>
        <w:t>Like liposuction and all body contouring treatments, CoolSculpting is technique sensitive. Therefore, finding the best provider to conduct your fat</w:t>
      </w:r>
      <w:r w:rsidR="00E323DC">
        <w:t>-</w:t>
      </w:r>
      <w:r>
        <w:t xml:space="preserve">freezing treatment is essential to enjoying your experience and loving your results. </w:t>
      </w:r>
    </w:p>
    <w:p w14:paraId="0D2D53C9" w14:textId="66278E40" w:rsidR="00564BCA" w:rsidRDefault="00A86EE8" w:rsidP="00F7128F">
      <w:r>
        <w:t xml:space="preserve">CoolSculpting Reviews </w:t>
      </w:r>
    </w:p>
    <w:p w14:paraId="379B0779" w14:textId="1A674F0D" w:rsidR="00A86EE8" w:rsidRDefault="00A86EE8" w:rsidP="00F7128F">
      <w:r>
        <w:rPr>
          <w:rFonts w:ascii="Arial" w:hAnsi="Arial" w:cs="Arial"/>
          <w:sz w:val="20"/>
          <w:szCs w:val="20"/>
        </w:rPr>
        <w:t>Always Beautiful Medical Aesthetics and Cosmetics</w:t>
      </w:r>
      <w:r>
        <w:t xml:space="preserve"> </w:t>
      </w:r>
      <w:r>
        <w:t>is dedicated to the safety and satisfaction of each patient. This is made clear in the CoolSculpting reviews</w:t>
      </w:r>
      <w:r w:rsidR="003141E5">
        <w:t xml:space="preserve"> our</w:t>
      </w:r>
      <w:r>
        <w:t xml:space="preserve"> patients leave on popular review platforms, like Google, Yelp</w:t>
      </w:r>
      <w:r w:rsidR="003141E5">
        <w:t>, and Facebook. Find out for yourself by checking out just a few of our CoolSculpting reviews below:</w:t>
      </w:r>
    </w:p>
    <w:p w14:paraId="712220D5" w14:textId="3F99C704" w:rsidR="007B66C3" w:rsidRPr="007B66C3" w:rsidRDefault="007B66C3" w:rsidP="007B66C3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7B66C3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  <w:t>Brenda Enriquez</w:t>
      </w:r>
    </w:p>
    <w:p w14:paraId="455271F5" w14:textId="77777777" w:rsidR="007B66C3" w:rsidRPr="007B66C3" w:rsidRDefault="00E323DC" w:rsidP="007B66C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4" w:history="1">
        <w:r w:rsidR="007B66C3" w:rsidRPr="007B66C3">
          <w:rPr>
            <w:rFonts w:ascii="Arial" w:eastAsia="Times New Roman" w:hAnsi="Arial" w:cs="Arial"/>
            <w:color w:val="70757A"/>
            <w:sz w:val="20"/>
            <w:szCs w:val="20"/>
          </w:rPr>
          <w:t>6 reviews</w:t>
        </w:r>
      </w:hyperlink>
    </w:p>
    <w:p w14:paraId="6FCD8F20" w14:textId="77777777" w:rsidR="007B66C3" w:rsidRPr="007B66C3" w:rsidRDefault="007B66C3" w:rsidP="007B66C3">
      <w:pPr>
        <w:shd w:val="clear" w:color="auto" w:fill="FFFFFF"/>
        <w:spacing w:after="0" w:line="225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7B66C3">
        <w:rPr>
          <w:rFonts w:ascii="Arial" w:eastAsia="Times New Roman" w:hAnsi="Arial" w:cs="Arial"/>
          <w:b/>
          <w:bCs/>
          <w:color w:val="3C4043"/>
          <w:sz w:val="20"/>
          <w:szCs w:val="20"/>
        </w:rPr>
        <w:t>Positive:</w:t>
      </w:r>
      <w:r w:rsidRPr="007B66C3">
        <w:rPr>
          <w:rFonts w:ascii="Arial" w:eastAsia="Times New Roman" w:hAnsi="Arial" w:cs="Arial"/>
          <w:color w:val="70757A"/>
          <w:sz w:val="20"/>
          <w:szCs w:val="20"/>
        </w:rPr>
        <w:t> Communication, Professionalism, Quality</w:t>
      </w:r>
    </w:p>
    <w:p w14:paraId="3BF8A20E" w14:textId="44E7002E" w:rsidR="007B66C3" w:rsidRDefault="007B66C3" w:rsidP="007B66C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7B66C3">
        <w:rPr>
          <w:rFonts w:ascii="Arial" w:eastAsia="Times New Roman" w:hAnsi="Arial" w:cs="Arial"/>
          <w:color w:val="222222"/>
          <w:sz w:val="20"/>
          <w:szCs w:val="20"/>
        </w:rPr>
        <w:t xml:space="preserve">My first appointment and I was very satisfied Veronica &amp; Jodi in the cool sculpting clinic are amazing they are fun , </w:t>
      </w:r>
      <w:r w:rsidR="00E323DC" w:rsidRPr="007B66C3">
        <w:rPr>
          <w:rFonts w:ascii="Arial" w:eastAsia="Times New Roman" w:hAnsi="Arial" w:cs="Arial"/>
          <w:color w:val="222222"/>
          <w:sz w:val="20"/>
          <w:szCs w:val="20"/>
        </w:rPr>
        <w:t>friendly,</w:t>
      </w:r>
      <w:r w:rsidRPr="007B66C3">
        <w:rPr>
          <w:rFonts w:ascii="Arial" w:eastAsia="Times New Roman" w:hAnsi="Arial" w:cs="Arial"/>
          <w:color w:val="222222"/>
          <w:sz w:val="20"/>
          <w:szCs w:val="20"/>
        </w:rPr>
        <w:t xml:space="preserve"> and caring. Definitely recommend!</w:t>
      </w:r>
    </w:p>
    <w:p w14:paraId="3328782C" w14:textId="3297079D" w:rsidR="00DF1274" w:rsidRDefault="00DF1274" w:rsidP="007B66C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0DD61CE9" w14:textId="77777777" w:rsidR="00E323DC" w:rsidRDefault="00E323DC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</w:pPr>
    </w:p>
    <w:p w14:paraId="6FEEFDA9" w14:textId="0CEA2690" w:rsidR="00DF1274" w:rsidRPr="00DF1274" w:rsidRDefault="00DF1274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DF127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  <w:t>Katherine Held</w:t>
      </w:r>
    </w:p>
    <w:p w14:paraId="3E8627D8" w14:textId="77777777" w:rsidR="00DF1274" w:rsidRPr="00DF1274" w:rsidRDefault="00E323DC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5" w:history="1">
        <w:r w:rsidR="00DF1274" w:rsidRPr="00DF1274">
          <w:rPr>
            <w:rFonts w:ascii="Arial" w:eastAsia="Times New Roman" w:hAnsi="Arial" w:cs="Arial"/>
            <w:color w:val="70757A"/>
            <w:sz w:val="20"/>
            <w:szCs w:val="20"/>
          </w:rPr>
          <w:t>2 reviews · 1 photo</w:t>
        </w:r>
      </w:hyperlink>
    </w:p>
    <w:p w14:paraId="68F34207" w14:textId="02BA18B9" w:rsidR="00DF1274" w:rsidRDefault="00DF1274" w:rsidP="00DF1274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DF1274">
        <w:rPr>
          <w:rFonts w:ascii="Arial" w:eastAsia="Times New Roman" w:hAnsi="Arial" w:cs="Arial"/>
          <w:color w:val="222222"/>
          <w:sz w:val="20"/>
          <w:szCs w:val="20"/>
        </w:rPr>
        <w:t>Veronica &amp; Jodi in the cool sculpting clinic are absolutely amazing to work with! My experience was definitely five star because of their professionalism &amp; care! They made it fun! Thank you!</w:t>
      </w:r>
    </w:p>
    <w:p w14:paraId="385325E2" w14:textId="68E11D2D" w:rsidR="00E323DC" w:rsidRDefault="00E323DC" w:rsidP="00DF1274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1F294288" w14:textId="77777777" w:rsidR="00E323DC" w:rsidRPr="00DF1274" w:rsidRDefault="00E323DC" w:rsidP="00DF1274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4C815EBC" w14:textId="3808A7A2" w:rsidR="00DF1274" w:rsidRPr="00DF1274" w:rsidRDefault="00DF1274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DF127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  <w:t>Connie Norton</w:t>
      </w:r>
    </w:p>
    <w:p w14:paraId="1A1C3428" w14:textId="77777777" w:rsidR="00DF1274" w:rsidRPr="00DF1274" w:rsidRDefault="00E323DC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6" w:history="1">
        <w:r w:rsidR="00DF1274" w:rsidRPr="00DF1274">
          <w:rPr>
            <w:rFonts w:ascii="Arial" w:eastAsia="Times New Roman" w:hAnsi="Arial" w:cs="Arial"/>
            <w:color w:val="70757A"/>
            <w:sz w:val="20"/>
            <w:szCs w:val="20"/>
          </w:rPr>
          <w:t>2 reviews</w:t>
        </w:r>
      </w:hyperlink>
    </w:p>
    <w:p w14:paraId="57144DA7" w14:textId="77777777" w:rsidR="00DF1274" w:rsidRPr="00DF1274" w:rsidRDefault="00DF1274" w:rsidP="00DF1274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DF1274">
        <w:rPr>
          <w:rFonts w:ascii="Arial" w:eastAsia="Times New Roman" w:hAnsi="Arial" w:cs="Arial"/>
          <w:color w:val="222222"/>
          <w:sz w:val="20"/>
          <w:szCs w:val="20"/>
        </w:rPr>
        <w:lastRenderedPageBreak/>
        <w:t>The girls are so sweet and Always Beautiful Medspa &amp; CoolClinic is amazing!!! He made it so quick and painless! I'm so happy with my results.</w:t>
      </w:r>
    </w:p>
    <w:p w14:paraId="670BE923" w14:textId="40F3F5FB" w:rsidR="00DF1274" w:rsidRDefault="00DF1274" w:rsidP="007B66C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79F218E5" w14:textId="60F125A1" w:rsidR="00DF1274" w:rsidRPr="00DF1274" w:rsidRDefault="00DF1274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DF127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  <w:t>AJ Kikumoto: Kiks Tales</w:t>
      </w:r>
    </w:p>
    <w:p w14:paraId="57B1F1A4" w14:textId="77777777" w:rsidR="00DF1274" w:rsidRPr="00DF1274" w:rsidRDefault="00E323DC" w:rsidP="00DF127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7" w:history="1">
        <w:r w:rsidR="00DF1274" w:rsidRPr="00DF1274">
          <w:rPr>
            <w:rFonts w:ascii="Arial" w:eastAsia="Times New Roman" w:hAnsi="Arial" w:cs="Arial"/>
            <w:color w:val="222222"/>
            <w:sz w:val="20"/>
            <w:szCs w:val="20"/>
          </w:rPr>
          <w:t>Local Guide</w:t>
        </w:r>
        <w:r w:rsidR="00DF1274" w:rsidRPr="00DF1274">
          <w:rPr>
            <w:rFonts w:ascii="Arial" w:eastAsia="Times New Roman" w:hAnsi="Arial" w:cs="Arial"/>
            <w:color w:val="70757A"/>
            <w:sz w:val="20"/>
            <w:szCs w:val="20"/>
          </w:rPr>
          <w:t> · 15 reviews · 11 photos</w:t>
        </w:r>
      </w:hyperlink>
    </w:p>
    <w:p w14:paraId="60900282" w14:textId="4C783D6F" w:rsidR="00DF1274" w:rsidRPr="00DF1274" w:rsidRDefault="00DF1274" w:rsidP="00DF1274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000000"/>
          <w:sz w:val="20"/>
          <w:szCs w:val="20"/>
        </w:rPr>
      </w:pPr>
    </w:p>
    <w:p w14:paraId="0FBD1E94" w14:textId="3BD9B712" w:rsidR="00DF1274" w:rsidRDefault="00DF1274" w:rsidP="00DF1274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  <w:r w:rsidRPr="00DF1274">
        <w:rPr>
          <w:rFonts w:ascii="Arial" w:eastAsia="Times New Roman" w:hAnsi="Arial" w:cs="Arial"/>
          <w:color w:val="222222"/>
          <w:sz w:val="20"/>
          <w:szCs w:val="20"/>
        </w:rPr>
        <w:t>Veronica is most knowledgeable in Cool Sculpting and will give you an honest review and most amazing body makeover!!! The spa stands true to its name: Always Beautiful!!!! Ask for Veronica!!!</w:t>
      </w:r>
    </w:p>
    <w:p w14:paraId="2A510F06" w14:textId="77777777" w:rsidR="00E323DC" w:rsidRPr="00DF1274" w:rsidRDefault="00E323DC" w:rsidP="00DF1274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6A3070C1" w14:textId="4F78E616" w:rsidR="00DF1274" w:rsidRDefault="00DF1274" w:rsidP="007B66C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15C0E8DA" w14:textId="12B60D0C" w:rsidR="00F7128F" w:rsidRDefault="00F7128F" w:rsidP="00F7128F">
      <w:pPr>
        <w:shd w:val="clear" w:color="auto" w:fill="FFFFFF"/>
        <w:rPr>
          <w:rFonts w:ascii="Arial" w:hAnsi="Arial" w:cs="Arial"/>
          <w:b/>
          <w:bCs/>
          <w:color w:val="000000"/>
          <w:sz w:val="20"/>
          <w:szCs w:val="20"/>
        </w:rPr>
      </w:pPr>
      <w:r w:rsidRPr="00F7128F">
        <w:rPr>
          <w:rFonts w:ascii="Arial" w:hAnsi="Arial" w:cs="Arial"/>
          <w:b/>
          <w:bCs/>
          <w:color w:val="000000"/>
          <w:sz w:val="20"/>
          <w:szCs w:val="20"/>
        </w:rPr>
        <w:t>Hayley Sutterby</w:t>
      </w:r>
    </w:p>
    <w:p w14:paraId="24B1A1BA" w14:textId="60D91616" w:rsidR="00F7128F" w:rsidRDefault="00F7128F" w:rsidP="00F7128F">
      <w:pPr>
        <w:shd w:val="clear" w:color="auto" w:fill="FFFFFF"/>
        <w:rPr>
          <w:rFonts w:ascii="Arial" w:hAnsi="Arial" w:cs="Arial"/>
          <w:color w:val="000000"/>
          <w:sz w:val="20"/>
          <w:szCs w:val="20"/>
        </w:rPr>
      </w:pPr>
      <w:hyperlink r:id="rId8" w:history="1">
        <w:r>
          <w:rPr>
            <w:rStyle w:val="a503be"/>
            <w:rFonts w:ascii="Arial" w:hAnsi="Arial" w:cs="Arial"/>
            <w:color w:val="70757A"/>
            <w:sz w:val="20"/>
            <w:szCs w:val="20"/>
          </w:rPr>
          <w:t xml:space="preserve">5 </w:t>
        </w:r>
        <w:r w:rsidR="00E323DC">
          <w:rPr>
            <w:rStyle w:val="a503be"/>
            <w:rFonts w:ascii="Arial" w:hAnsi="Arial" w:cs="Arial"/>
            <w:color w:val="70757A"/>
            <w:sz w:val="20"/>
            <w:szCs w:val="20"/>
          </w:rPr>
          <w:t>reviews</w:t>
        </w:r>
        <w:r>
          <w:rPr>
            <w:rStyle w:val="a503be"/>
            <w:rFonts w:ascii="Arial" w:hAnsi="Arial" w:cs="Arial"/>
            <w:color w:val="70757A"/>
            <w:sz w:val="20"/>
            <w:szCs w:val="20"/>
          </w:rPr>
          <w:t xml:space="preserve"> photos</w:t>
        </w:r>
      </w:hyperlink>
    </w:p>
    <w:p w14:paraId="158A1924" w14:textId="77777777" w:rsidR="00F7128F" w:rsidRDefault="00F7128F" w:rsidP="00F7128F">
      <w:pPr>
        <w:shd w:val="clear" w:color="auto" w:fill="FFFFFF"/>
        <w:spacing w:line="225" w:lineRule="atLeast"/>
        <w:textAlignment w:val="top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bCs/>
          <w:color w:val="3C4043"/>
          <w:sz w:val="20"/>
          <w:szCs w:val="20"/>
        </w:rPr>
        <w:t>Positive:</w:t>
      </w:r>
      <w:r>
        <w:rPr>
          <w:rStyle w:val="pvxqtb"/>
          <w:rFonts w:ascii="Arial" w:hAnsi="Arial" w:cs="Arial"/>
          <w:color w:val="70757A"/>
          <w:sz w:val="20"/>
          <w:szCs w:val="20"/>
        </w:rPr>
        <w:t> Communication, Professionalism, Quality</w:t>
      </w:r>
    </w:p>
    <w:p w14:paraId="6DF32F93" w14:textId="13A419C7" w:rsidR="00F7128F" w:rsidRDefault="00F7128F" w:rsidP="00F7128F">
      <w:pPr>
        <w:shd w:val="clear" w:color="auto" w:fill="FFFFFF"/>
        <w:spacing w:line="270" w:lineRule="atLeast"/>
        <w:textAlignment w:val="top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 xml:space="preserve">Not only does the staff do a fantastic job at making you look like a better version of yourself, they are great people! I have had multiple </w:t>
      </w:r>
      <w:r w:rsidR="00E323DC">
        <w:rPr>
          <w:rFonts w:ascii="Arial" w:hAnsi="Arial" w:cs="Arial"/>
          <w:color w:val="222222"/>
          <w:sz w:val="20"/>
          <w:szCs w:val="20"/>
        </w:rPr>
        <w:t>services,</w:t>
      </w:r>
      <w:r>
        <w:rPr>
          <w:rFonts w:ascii="Arial" w:hAnsi="Arial" w:cs="Arial"/>
          <w:color w:val="222222"/>
          <w:sz w:val="20"/>
          <w:szCs w:val="20"/>
        </w:rPr>
        <w:t xml:space="preserve"> and everyone is top notch. Very knowledgeable and no cutting corners, while still be competitively priced. Love, love, love!!!</w:t>
      </w:r>
    </w:p>
    <w:p w14:paraId="0EF080FB" w14:textId="00DCB210" w:rsidR="00F7128F" w:rsidRDefault="00F7128F" w:rsidP="00F7128F">
      <w:pPr>
        <w:shd w:val="clear" w:color="auto" w:fill="FFFFFF"/>
        <w:spacing w:line="270" w:lineRule="atLeast"/>
        <w:textAlignment w:val="top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 xml:space="preserve">The Best CoolSculpting in </w:t>
      </w:r>
      <w:r w:rsidR="004D50F3">
        <w:rPr>
          <w:rFonts w:ascii="Arial" w:hAnsi="Arial" w:cs="Arial"/>
          <w:color w:val="222222"/>
          <w:sz w:val="20"/>
          <w:szCs w:val="20"/>
        </w:rPr>
        <w:t>Arora, CO</w:t>
      </w:r>
    </w:p>
    <w:p w14:paraId="3E3CEE15" w14:textId="2DA7BEF2" w:rsidR="00F7128F" w:rsidRDefault="004D50F3" w:rsidP="00F7128F">
      <w:pPr>
        <w:shd w:val="clear" w:color="auto" w:fill="FFFFFF"/>
        <w:spacing w:line="270" w:lineRule="atLeast"/>
        <w:textAlignment w:val="top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 xml:space="preserve">After reading CoolSculpting reviews from actual patients and seeing stellar results in </w:t>
      </w:r>
      <w:r w:rsidRPr="00181CAF">
        <w:rPr>
          <w:rFonts w:ascii="Arial" w:hAnsi="Arial" w:cs="Arial"/>
          <w:color w:val="222222"/>
          <w:sz w:val="20"/>
          <w:szCs w:val="20"/>
          <w:u w:val="single"/>
        </w:rPr>
        <w:t>before and after pictures</w:t>
      </w:r>
      <w:r>
        <w:rPr>
          <w:rFonts w:ascii="Arial" w:hAnsi="Arial" w:cs="Arial"/>
          <w:color w:val="222222"/>
          <w:sz w:val="20"/>
          <w:szCs w:val="20"/>
        </w:rPr>
        <w:t xml:space="preserve">, it is easy to understand why </w:t>
      </w:r>
      <w:r w:rsidR="00F7128F">
        <w:rPr>
          <w:rFonts w:ascii="Arial" w:hAnsi="Arial" w:cs="Arial"/>
          <w:sz w:val="20"/>
          <w:szCs w:val="20"/>
        </w:rPr>
        <w:t>Always Beautiful Medical Aesthetics and Cosmetics</w:t>
      </w:r>
      <w:r>
        <w:rPr>
          <w:rFonts w:ascii="Arial" w:hAnsi="Arial" w:cs="Arial"/>
          <w:sz w:val="20"/>
          <w:szCs w:val="20"/>
        </w:rPr>
        <w:t xml:space="preserve"> is the premier provider of CoolSculpting in the Denver area. </w:t>
      </w:r>
    </w:p>
    <w:p w14:paraId="1755070F" w14:textId="12D04AAB" w:rsidR="004D50F3" w:rsidRDefault="004D50F3" w:rsidP="00F7128F">
      <w:pPr>
        <w:shd w:val="clear" w:color="auto" w:fill="FFFFFF"/>
        <w:spacing w:line="270" w:lineRule="atLeast"/>
        <w:textAlignment w:val="top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you want to be one of the millions of Americans raving about stellar results in your own CoolSculpting review, take the first step by scheduling a consultation with </w:t>
      </w:r>
      <w:r>
        <w:rPr>
          <w:rFonts w:ascii="Arial" w:hAnsi="Arial" w:cs="Arial"/>
          <w:sz w:val="20"/>
          <w:szCs w:val="20"/>
        </w:rPr>
        <w:t>Always Beautiful Medical Aesthetics and Cosmetics</w:t>
      </w:r>
      <w:r>
        <w:rPr>
          <w:rFonts w:ascii="Arial" w:hAnsi="Arial" w:cs="Arial"/>
          <w:sz w:val="20"/>
          <w:szCs w:val="20"/>
        </w:rPr>
        <w:t>. Contact</w:t>
      </w:r>
      <w:r w:rsidR="00181CAF">
        <w:rPr>
          <w:rFonts w:ascii="Arial" w:hAnsi="Arial" w:cs="Arial"/>
          <w:sz w:val="20"/>
          <w:szCs w:val="20"/>
        </w:rPr>
        <w:t xml:space="preserve"> Always </w:t>
      </w:r>
      <w:r w:rsidR="00E323DC">
        <w:rPr>
          <w:rFonts w:ascii="Arial" w:hAnsi="Arial" w:cs="Arial"/>
          <w:sz w:val="20"/>
          <w:szCs w:val="20"/>
        </w:rPr>
        <w:t>Beautiful</w:t>
      </w:r>
      <w:r w:rsidR="00181CAF">
        <w:rPr>
          <w:rFonts w:ascii="Arial" w:hAnsi="Arial" w:cs="Arial"/>
          <w:sz w:val="20"/>
          <w:szCs w:val="20"/>
        </w:rPr>
        <w:t xml:space="preserve"> online by filling out the form below or call </w:t>
      </w:r>
      <w:r w:rsidR="00181CAF">
        <w:rPr>
          <w:rFonts w:ascii="Arial" w:hAnsi="Arial" w:cs="Arial"/>
          <w:sz w:val="20"/>
          <w:szCs w:val="20"/>
        </w:rPr>
        <w:t>(720) 280-7016</w:t>
      </w:r>
      <w:r w:rsidR="00181CAF">
        <w:rPr>
          <w:rFonts w:ascii="Arial" w:hAnsi="Arial" w:cs="Arial"/>
          <w:sz w:val="20"/>
          <w:szCs w:val="20"/>
        </w:rPr>
        <w:t>.</w:t>
      </w:r>
    </w:p>
    <w:p w14:paraId="6C1FB8C6" w14:textId="77777777" w:rsidR="00F7128F" w:rsidRPr="007B66C3" w:rsidRDefault="00F7128F" w:rsidP="007B66C3">
      <w:pPr>
        <w:shd w:val="clear" w:color="auto" w:fill="FFFFFF"/>
        <w:spacing w:after="0" w:line="270" w:lineRule="atLeast"/>
        <w:textAlignment w:val="top"/>
        <w:rPr>
          <w:rFonts w:ascii="Arial" w:eastAsia="Times New Roman" w:hAnsi="Arial" w:cs="Arial"/>
          <w:color w:val="222222"/>
          <w:sz w:val="20"/>
          <w:szCs w:val="20"/>
        </w:rPr>
      </w:pPr>
    </w:p>
    <w:p w14:paraId="73A2DD55" w14:textId="77777777" w:rsidR="007B66C3" w:rsidRDefault="007B66C3"/>
    <w:sectPr w:rsidR="007B66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zIzNjU1MDOyNDFR0lEKTi0uzszPAykwqgUAvsMJbywAAAA="/>
  </w:docVars>
  <w:rsids>
    <w:rsidRoot w:val="007B66C3"/>
    <w:rsid w:val="00140B28"/>
    <w:rsid w:val="00181CAF"/>
    <w:rsid w:val="003141E5"/>
    <w:rsid w:val="004D50F3"/>
    <w:rsid w:val="00564BCA"/>
    <w:rsid w:val="006D2CD4"/>
    <w:rsid w:val="007B66C3"/>
    <w:rsid w:val="00975463"/>
    <w:rsid w:val="009817BD"/>
    <w:rsid w:val="009825C3"/>
    <w:rsid w:val="00A86EE8"/>
    <w:rsid w:val="00DF1274"/>
    <w:rsid w:val="00E323DC"/>
    <w:rsid w:val="00F7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75FF"/>
  <w15:chartTrackingRefBased/>
  <w15:docId w15:val="{A46A60A5-4048-4726-ABB6-BB322BA1D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B66C3"/>
    <w:rPr>
      <w:color w:val="0000FF"/>
      <w:u w:val="single"/>
    </w:rPr>
  </w:style>
  <w:style w:type="character" w:customStyle="1" w:styleId="a503be">
    <w:name w:val="a503be"/>
    <w:basedOn w:val="DefaultParagraphFont"/>
    <w:rsid w:val="007B66C3"/>
  </w:style>
  <w:style w:type="character" w:customStyle="1" w:styleId="dehysf">
    <w:name w:val="dehysf"/>
    <w:basedOn w:val="DefaultParagraphFont"/>
    <w:rsid w:val="007B66C3"/>
  </w:style>
  <w:style w:type="character" w:customStyle="1" w:styleId="pvxqtb">
    <w:name w:val="pvxqtb"/>
    <w:basedOn w:val="DefaultParagraphFont"/>
    <w:rsid w:val="007B66C3"/>
  </w:style>
  <w:style w:type="character" w:customStyle="1" w:styleId="qv3iv">
    <w:name w:val="qv3iv"/>
    <w:basedOn w:val="DefaultParagraphFont"/>
    <w:rsid w:val="00DF1274"/>
  </w:style>
  <w:style w:type="character" w:customStyle="1" w:styleId="aohxlc">
    <w:name w:val="aohxlc"/>
    <w:basedOn w:val="DefaultParagraphFont"/>
    <w:rsid w:val="00F71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03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8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8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35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9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3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39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9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8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84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maps/contrib/108352780641200646469?hl=en-US&amp;sa=X&amp;ved=2ahUKEwi8useE6ajwAhUTXc0KHRS4DkUQvvQBegQIARA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maps/contrib/105184960460431506072?hl=en-US&amp;sa=X&amp;ved=2ahUKEwiBp6iFnODvAhUBHc0KHR8IAIgQvvQBegQIARB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ogle.com/maps/contrib/109276948152688388538?hl=en-US&amp;sa=X&amp;ved=2ahUKEwip3ougm-DvAhVGLs0KHZjtBgsQvvQBegUIARCTAQ" TargetMode="External"/><Relationship Id="rId5" Type="http://schemas.openxmlformats.org/officeDocument/2006/relationships/hyperlink" Target="https://www.google.com/maps/contrib/101364344241118352831?hl=en-US&amp;sa=X&amp;ved=2ahUKEwip3ougm-DvAhVGLs0KHZjtBgsQvvQBegQIARBl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google.com/maps/contrib/111373960923905233514?hl=en-US&amp;sa=X&amp;ved=2ahUKEwip3ougm-DvAhVGLs0KHZjtBgsQvvQBegQIARBZ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1-04-02T18:43:00Z</dcterms:created>
  <dcterms:modified xsi:type="dcterms:W3CDTF">2021-05-01T16:10:00Z</dcterms:modified>
</cp:coreProperties>
</file>